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Chef</w:t>
      </w:r>
      <w:r>
        <w:t xml:space="preserve"> </w:t>
      </w:r>
      <w:r>
        <w:t xml:space="preserve">Position</w:t>
      </w:r>
      <w:r>
        <w:t xml:space="preserve"> </w:t>
      </w:r>
      <w:r>
        <w:t xml:space="preserve">in</w:t>
      </w:r>
      <w:r>
        <w:t xml:space="preserve"> </w:t>
      </w:r>
      <w:r>
        <w:t xml:space="preserve">Ghana</w:t>
      </w:r>
      <w:r>
        <w:t xml:space="preserve"> </w:t>
      </w:r>
      <w:r>
        <w:t xml:space="preserve">Accra</w:t>
      </w:r>
    </w:p>
    <w:bookmarkStart w:id="24" w:name="cover-letter"/>
    <w:p>
      <w:pPr>
        <w:pStyle w:val="Heading1"/>
      </w:pPr>
      <w:r>
        <w:t xml:space="preserve">Cover Letter</w:t>
      </w:r>
    </w:p>
    <w:p>
      <w:pPr>
        <w:pStyle w:val="FirstParagraph"/>
      </w:pPr>
      <w:r>
        <w:t xml:space="preserve">Dear [Restaurant Name/Hiring Manager],</w:t>
      </w:r>
    </w:p>
    <w:p>
      <w:pPr>
        <w:pStyle w:val="BodyText"/>
      </w:pPr>
      <w:r>
        <w:t xml:space="preserve">I am writing to express my enthusiastic interest in the Chef position at your establishment in Ghana Accra. As a dedicated culinary professional with over [X years] of experience in creating exceptional dining experiences, I am eager to contribute my skills, creativity, and passion for food to your team. My journey as a Chef has been shaped by a deep respect for cultural flavors, innovation in cuisine, and the art of hospitality—values that align seamlessly with the vibrant culinary scene of Accra.</w:t>
      </w:r>
    </w:p>
    <w:p>
      <w:pPr>
        <w:pStyle w:val="BodyText"/>
      </w:pPr>
      <w:r>
        <w:t xml:space="preserve">Accra, Ghana’s bustling capital city, is a melting pot of tradition and modernity, where local ingredients meet global influences to create unique gastronomic experiences. As a Chef with a strong foundation in both international and regional cuisines, I am particularly excited about the opportunity to work in this dynamic environment. My expertise spans across menu development, kitchen management, and fostering a collaborative team atmosphere—skills I believe will add value to your restaurant’s mission of delivering unforgettable meals to guests.</w:t>
      </w:r>
    </w:p>
    <w:bookmarkStart w:id="20" w:name="X84eeee5b888113068513f9a82935727dad7fd48"/>
    <w:p>
      <w:pPr>
        <w:pStyle w:val="Heading2"/>
      </w:pPr>
      <w:r>
        <w:t xml:space="preserve">Why I Am a Strong Candidate for the Chef Role</w:t>
      </w:r>
    </w:p>
    <w:p>
      <w:pPr>
        <w:pStyle w:val="FirstParagraph"/>
      </w:pPr>
      <w:r>
        <w:t xml:space="preserve">With [X years] of experience in professional kitchens, I have cultivated a reputation for excellence in both fine dining and casual settings. My career began as a line cook at [Previous Restaurant/Hotel Name], where I honed my technical skills and developed a keen eye for flavor balance and presentation. Over the years, I have progressed to roles such as Sous Chef and Executive Chef, where I led teams of up to [X members] and oversaw the entire kitchen operations from menu design to food safety compliance.</w:t>
      </w:r>
    </w:p>
    <w:p>
      <w:pPr>
        <w:pStyle w:val="BodyText"/>
      </w:pPr>
      <w:r>
        <w:t xml:space="preserve">What sets me apart is my ability to blend creativity with precision. Whether crafting a seasonal tasting menu or adapting traditional recipes to modern palates, I prioritize quality and consistency. For instance, during my tenure as Chef at [Previous Restaurant], I introduced a fusion of West African ingredients with French techniques, which not only elevated our customer satisfaction scores but also earned recognition in local food publications. This experience taught me the importance of respecting cultural roots while pushing culinary boundaries.</w:t>
      </w:r>
    </w:p>
    <w:p>
      <w:pPr>
        <w:pStyle w:val="BodyText"/>
      </w:pPr>
      <w:r>
        <w:t xml:space="preserve">As a Chef in Ghana Accra, I am particularly drawn to the opportunity to work with locally sourced produce and traditional spices. I have studied the flavors of Ghanaian cuisine extensively, from the boldness of jollof rice to the richness of goat stew, and I am eager to incorporate these elements into innovative dishes that celebrate African heritage. My goal is to create a menu that reflects both authenticity and modernity, appealing to both locals and international visitors.</w:t>
      </w:r>
    </w:p>
    <w:bookmarkEnd w:id="20"/>
    <w:bookmarkStart w:id="21" w:name="X4e5cfda48754cd07fbce64b72fd749784bf5bbd"/>
    <w:p>
      <w:pPr>
        <w:pStyle w:val="Heading2"/>
      </w:pPr>
      <w:r>
        <w:t xml:space="preserve">Understanding Ghana Accra’s Culinary Landscape</w:t>
      </w:r>
    </w:p>
    <w:p>
      <w:pPr>
        <w:pStyle w:val="FirstParagraph"/>
      </w:pPr>
      <w:r>
        <w:t xml:space="preserve">Ghana Accra has become a hub for food enthusiasts, with its vibrant markets, street food culture, and growing number of fine dining establishments. As a Chef in this city, it is essential to balance the demands of a fast-paced environment with the need for exceptional quality. My experience managing high-pressure kitchens has equipped me to thrive in such settings while maintaining standards of excellence.</w:t>
      </w:r>
    </w:p>
    <w:p>
      <w:pPr>
        <w:pStyle w:val="BodyText"/>
      </w:pPr>
      <w:r>
        <w:t xml:space="preserve">I am also deeply aware of the importance of sustainability and ethical sourcing in modern gastronomy. In my previous roles, I have worked closely with local farmers and suppliers to ensure that our ingredients are not only fresh but also environmentally responsible. This approach aligns with the growing trend in Accra to support local agriculture and reduce food miles, which I believe is critical for the long-term success of any restaurant.</w:t>
      </w:r>
    </w:p>
    <w:p>
      <w:pPr>
        <w:pStyle w:val="BodyText"/>
      </w:pPr>
      <w:r>
        <w:t xml:space="preserve">Moreover, I understand that hospitality in Ghana Accra is deeply rooted in community and warmth. As a Chef, I strive to create an atmosphere where guests feel welcomed and valued. Whether it’s through personalized service or a thoughtfully curated menu, I aim to leave a lasting impression that reflects the spirit of the region.</w:t>
      </w:r>
    </w:p>
    <w:bookmarkEnd w:id="21"/>
    <w:bookmarkStart w:id="22" w:name="why-i-want-to-work-in-ghana-accra"/>
    <w:p>
      <w:pPr>
        <w:pStyle w:val="Heading2"/>
      </w:pPr>
      <w:r>
        <w:t xml:space="preserve">Why I Want to Work in Ghana Accra</w:t>
      </w:r>
    </w:p>
    <w:p>
      <w:pPr>
        <w:pStyle w:val="FirstParagraph"/>
      </w:pPr>
      <w:r>
        <w:t xml:space="preserve">Accra’s culinary scene is not just about food—it’s about storytelling, culture, and connection. As a Chef, I am inspired by the opportunity to contribute to this narrative by sharing my expertise while learning from the rich traditions of Ghanaian cuisine. The city’s blend of heritage and innovation presents a unique platform for creativity, and I am eager to be part of that journey.</w:t>
      </w:r>
    </w:p>
    <w:p>
      <w:pPr>
        <w:pStyle w:val="BodyText"/>
      </w:pPr>
      <w:r>
        <w:t xml:space="preserve">Additionally, I have always been fascinated by the way food brings people together. In Accra, where festivals, family gatherings, and community events are celebrated with delicious meals, I see a chance to make a meaningful impact. By collaborating with local chefs and leveraging my global experience, I hope to create dishes that resonate with the heart of Ghanaian culture while appealing to diverse tastes.</w:t>
      </w:r>
    </w:p>
    <w:bookmarkEnd w:id="22"/>
    <w:bookmarkStart w:id="23" w:name="conclusion"/>
    <w:p>
      <w:pPr>
        <w:pStyle w:val="Heading2"/>
      </w:pPr>
      <w:r>
        <w:t xml:space="preserve">Conclusion</w:t>
      </w:r>
    </w:p>
    <w:p>
      <w:pPr>
        <w:pStyle w:val="FirstParagraph"/>
      </w:pPr>
      <w:r>
        <w:t xml:space="preserve">In conclusion, I am confident that my skills, experience, and passion for cooking make me an ideal candidate for the Chef position at your restaurant in Ghana Accra. I am eager to bring my expertise in kitchen leadership, menu innovation, and cultural sensitivity to your team. I would welcome the opportunity to discuss how my background aligns with your vision and contribute to the continued success of your establishment.</w:t>
      </w:r>
    </w:p>
    <w:p>
      <w:pPr>
        <w:pStyle w:val="BodyText"/>
      </w:pPr>
      <w:r>
        <w:t xml:space="preserve">Thank you for considering my application. I look forward to the possibility of working together and creating memorable culinary experiences in Accra.</w:t>
      </w:r>
    </w:p>
    <w:p>
      <w:pPr>
        <w:pStyle w:val="BodyText"/>
      </w:pPr>
      <w:r>
        <w:t xml:space="preserve">Sincerely,</w:t>
      </w:r>
      <w:r>
        <w:br/>
      </w:r>
      <w:r>
        <w:t xml:space="preserve">[Your Full Name]</w:t>
      </w:r>
      <w:r>
        <w:br/>
      </w:r>
      <w:r>
        <w:t xml:space="preserve">[Your Contact Information: Email | Phone Number]</w:t>
      </w:r>
      <w:r>
        <w:br/>
      </w:r>
      <w:r>
        <w:t xml:space="preserve">[LinkedIn Profile or Portfolio Website (if applicabl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Chef Position in Ghana Accra</dc:title>
  <dc:creator/>
  <dc:language>en</dc:language>
  <cp:keywords/>
  <dcterms:created xsi:type="dcterms:W3CDTF">2025-12-12T10:56:16Z</dcterms:created>
  <dcterms:modified xsi:type="dcterms:W3CDTF">2025-12-12T10:56:16Z</dcterms:modified>
</cp:coreProperties>
</file>

<file path=docProps/custom.xml><?xml version="1.0" encoding="utf-8"?>
<Properties xmlns="http://schemas.openxmlformats.org/officeDocument/2006/custom-properties" xmlns:vt="http://schemas.openxmlformats.org/officeDocument/2006/docPropsVTypes"/>
</file>